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fessional</w:t>
      </w:r>
      <w:r>
        <w:t xml:space="preserve"> </w:t>
      </w:r>
      <w:r>
        <w:t xml:space="preserve">Photographer</w:t>
      </w:r>
      <w:r>
        <w:t xml:space="preserve"> </w:t>
      </w:r>
      <w:r>
        <w:t xml:space="preserve">in</w:t>
      </w:r>
      <w:r>
        <w:t xml:space="preserve"> </w:t>
      </w:r>
      <w:r>
        <w:t xml:space="preserve">Chile</w:t>
      </w:r>
      <w:r>
        <w:t xml:space="preserve"> </w:t>
      </w:r>
      <w:r>
        <w:t xml:space="preserve">Santiago</w:t>
      </w:r>
    </w:p>
    <w:bookmarkStart w:id="27" w:name="X93e21fe75e95c306335a2ce0c52ea41dfed6b05"/>
    <w:p>
      <w:pPr>
        <w:pStyle w:val="Heading1"/>
      </w:pPr>
      <w:r>
        <w:t xml:space="preserve">Statement of Purpose for Professional Photography in Chile Santiago</w:t>
      </w:r>
    </w:p>
    <w:p>
      <w:pPr>
        <w:pStyle w:val="FirstParagraph"/>
      </w:pPr>
      <w:r>
        <w:t xml:space="preserve">As a dedicated professional Photographer with over eight years of experience capturing the soul of urban and natural landscapes, I submit this Statement of Purpose to formally express my commitment to establishing my creative practice within Chile Santiago. This document represents not merely an application, but a profound declaration of intent—to immerse myself in the vibrant visual culture of South America's most dynamic metropolis and contribute meaningfully to its artistic narrative.</w:t>
      </w:r>
    </w:p>
    <w:bookmarkStart w:id="20" w:name="the-genesis-of-my-photographic-journey"/>
    <w:p>
      <w:pPr>
        <w:pStyle w:val="Heading2"/>
      </w:pPr>
      <w:r>
        <w:t xml:space="preserve">The Genesis of My Photographic Journey</w:t>
      </w:r>
    </w:p>
    <w:p>
      <w:pPr>
        <w:pStyle w:val="FirstParagraph"/>
      </w:pPr>
      <w:r>
        <w:t xml:space="preserve">My journey as a Photographer began during my university studies in urban anthropology, where I realized that visual storytelling could convey social realities more powerfully than academic texts alone. After graduating with honors from the London College of Communication, I pursued an intensive apprenticeship under renowned documentary photographer Ana María Soto in Bogotá. There, I learned to see beyond the surface—the interplay of light on colonial architecture in La Candelaria, the emotional weight carried by street vendors' hands at dawn markets. This foundational experience taught me that every frame holds cultural significance, a lesson I now apply with renewed intensity as I prepare to anchor my practice in Chile Santiago.</w:t>
      </w:r>
    </w:p>
    <w:bookmarkEnd w:id="20"/>
    <w:bookmarkStart w:id="21" w:name="Xbbafa8161cd0d6b6473c4c7a1ce8e46a012f241"/>
    <w:p>
      <w:pPr>
        <w:pStyle w:val="Heading2"/>
      </w:pPr>
      <w:r>
        <w:t xml:space="preserve">Why Chile Santiago? The Unmistakable Call of a Visual Capital</w:t>
      </w:r>
    </w:p>
    <w:p>
      <w:pPr>
        <w:pStyle w:val="FirstParagraph"/>
      </w:pPr>
      <w:r>
        <w:t xml:space="preserve">Chile Santiago is not merely a location on my career map—it is the culmination of my artistic aspirations. The city embodies an unparalleled visual duality: the snow-capped Andes framing its eastern horizon, contrasting with the gritty beauty of barrio neighborhoods like Bellavista and Barrio Lastarria. What compels me specifically to establish myself here is Santiago's unique position as a cultural crossroads where pre-Columbian heritage collides with avant-garde contemporary expression. As a Photographer, I am drawn to capturing the moment when traditional Mapuche weaving patterns intersect with modern graffiti in the metro stations, or when the golden hour illuminates both centuries-old churches and new eco-friendly skyscrapers along Avenida Providencia. This city doesn't just provide subjects—it offers an entire visual language waiting to be documented.</w:t>
      </w:r>
    </w:p>
    <w:bookmarkEnd w:id="21"/>
    <w:bookmarkStart w:id="22" w:name="X7d840ae2bede64408f682a188a46ae4792fe793"/>
    <w:p>
      <w:pPr>
        <w:pStyle w:val="Heading2"/>
      </w:pPr>
      <w:r>
        <w:t xml:space="preserve">Artistic Vision Aligned with Santiago's Identity</w:t>
      </w:r>
    </w:p>
    <w:p>
      <w:pPr>
        <w:pStyle w:val="FirstParagraph"/>
      </w:pPr>
      <w:r>
        <w:t xml:space="preserve">My photographic approach centers on "Urban Resonance Theory," which examines how spaces shape human connection through visual texture and light. In Chile Santiago, I plan to develop a long-term project titled</w:t>
      </w:r>
      <w:r>
        <w:t xml:space="preserve"> </w:t>
      </w:r>
      <w:r>
        <w:rPr>
          <w:iCs/>
          <w:i/>
        </w:rPr>
        <w:t xml:space="preserve">"Santiago: Layers of Light", documenting the city across 12 months to reveal its evolving identity. This initiative will include:</w:t>
      </w:r>
    </w:p>
    <w:p>
      <w:pPr>
        <w:numPr>
          <w:ilvl w:val="0"/>
          <w:numId w:val="1001"/>
        </w:numPr>
        <w:pStyle w:val="Compact"/>
      </w:pPr>
      <w:r>
        <w:t xml:space="preserve">Portraits of artisan communities in La Cisterna preserving traditional crafts</w:t>
      </w:r>
    </w:p>
    <w:p>
      <w:pPr>
        <w:numPr>
          <w:ilvl w:val="0"/>
          <w:numId w:val="1001"/>
        </w:numPr>
        <w:pStyle w:val="Compact"/>
      </w:pPr>
      <w:r>
        <w:t xml:space="preserve">Documenting the transformation of former industrial zones into cultural hubs like Parque Forestal</w:t>
      </w:r>
    </w:p>
    <w:p>
      <w:pPr>
        <w:numPr>
          <w:ilvl w:val="0"/>
          <w:numId w:val="1001"/>
        </w:numPr>
        <w:pStyle w:val="Compact"/>
      </w:pPr>
      <w:r>
        <w:t xml:space="preserve">Capturing the ephemeral beauty of Santiago's renowned street food culture at dawn markets</w:t>
      </w:r>
    </w:p>
    <w:p>
      <w:pPr>
        <w:pStyle w:val="FirstParagraph"/>
      </w:pPr>
      <w:r>
        <w:t xml:space="preserve">Each image will serve as a testament to Santiago's resilience and creativity—a visual chronicle that honors both its historical depth and future trajectory. As a Photographer, I understand that my work must transcend aesthetic appeal to foster cultural understanding, which is why I've already begun collaborating with local NGOs like Fundación Chile Cultura on community-driven projects.</w:t>
      </w:r>
    </w:p>
    <w:bookmarkEnd w:id="22"/>
    <w:bookmarkStart w:id="23" w:name="X65833258d06f77c5c67f6ffa73b7e7619d64947"/>
    <w:p>
      <w:pPr>
        <w:pStyle w:val="Heading2"/>
      </w:pPr>
      <w:r>
        <w:t xml:space="preserve">Professional Integration and Community Contribution</w:t>
      </w:r>
    </w:p>
    <w:p>
      <w:pPr>
        <w:pStyle w:val="FirstParagraph"/>
      </w:pPr>
      <w:r>
        <w:t xml:space="preserve">I am not simply seeking to photograph Santiago—I aim to become an integral part of its creative ecosystem. I have established preliminary connections with Galería La Moneda and the Universidad de Chile's School of Arts, where I plan to offer free workshops on documentary photography for underprivileged youth. My goal is to establish a collaborative studio in Providencia that functions as both an exhibition space and a community hub, fostering dialogue between local creators and international artists. This initiative aligns perfectly with Santiago's current cultural policy emphasizing "Art for Social Transformation," making me uniquely positioned to contribute while building sustainable professional relationships.</w:t>
      </w:r>
    </w:p>
    <w:bookmarkEnd w:id="23"/>
    <w:bookmarkStart w:id="24" w:name="Xa0dae21f6952c4b121ae2f966630ea07d2ce09b"/>
    <w:p>
      <w:pPr>
        <w:pStyle w:val="Heading2"/>
      </w:pPr>
      <w:r>
        <w:t xml:space="preserve">The Transformative Power of Chile Santiago on My Craft</w:t>
      </w:r>
    </w:p>
    <w:p>
      <w:pPr>
        <w:pStyle w:val="FirstParagraph"/>
      </w:pPr>
      <w:r>
        <w:t xml:space="preserve">Living in Santiago will fundamentally elevate my work as a Photographer. The city's complex relationship with light—how it filters through the Andes' fog, bounces off the Rio Mapocho, or creates dramatic shadows in La Placilla—will challenge me to innovate technically while deepening my thematic focus on sustainability. I intend to study Chilean photography history intensively at the Museo Nacional de Bellas Artes and learn from local masters like Sergio Larrain, whose work redefined South American visual identity. This immersion will inform a new portfolio that bridges European fine art traditions with Latin American social consciousness—a synthesis vital for contemporary Photographer in our globalized world.</w:t>
      </w:r>
    </w:p>
    <w:bookmarkEnd w:id="24"/>
    <w:bookmarkStart w:id="25" w:name="X265386fa2fcbeb0fa95e15a3456e65646f57986"/>
    <w:p>
      <w:pPr>
        <w:pStyle w:val="Heading2"/>
      </w:pPr>
      <w:r>
        <w:t xml:space="preserve">Long-Term Vision: Building Legacy in Chile Santiago</w:t>
      </w:r>
    </w:p>
    <w:p>
      <w:pPr>
        <w:pStyle w:val="FirstParagraph"/>
      </w:pPr>
      <w:r>
        <w:t xml:space="preserve">My ultimate goal transcends personal achievement. I envision establishing the "Santiago Visual Archive," a digital repository of photographic narratives documenting the city's cultural evolution through community participation. This project would partner with local universities to create educational resources for future photographers, ensuring that my work as a Photographer leaves a lasting institutional impact rather than just individual imagery. Within five years, I aim to have launched this archive while mentoring 15+ emerging Chilean Photographers through structured mentorship programs—proving that international artists can contribute meaningfully without appropriating local culture.</w:t>
      </w:r>
    </w:p>
    <w:bookmarkEnd w:id="25"/>
    <w:bookmarkStart w:id="26" w:name="Xa7f883c64a650b508c2ef2614f2c8b8cd15e2f7"/>
    <w:p>
      <w:pPr>
        <w:pStyle w:val="Heading2"/>
      </w:pPr>
      <w:r>
        <w:t xml:space="preserve">Conclusion: A Commitment Anchored in Purpose</w:t>
      </w:r>
    </w:p>
    <w:p>
      <w:pPr>
        <w:pStyle w:val="FirstParagraph"/>
      </w:pPr>
      <w:r>
        <w:t xml:space="preserve">This Statement of Purpose represents the culmination of years of preparation, research, and artistic conviction. Chile Santiago is not a temporary assignment but the permanent home for my creative mission as a Photographer. The city's energy—from the bustling markets at La Vega Central to the serene beauty of Cerro San Cristóbal—fuels my commitment to visual storytelling that respects context while challenging perspectives. I bring technical expertise with medium-format film and digital workflows, proven experience in large-scale editorial projects for publications like National Geographic Traveler, and a deep understanding of ethical photography practices essential for meaningful work in any cultural setting.</w:t>
      </w:r>
    </w:p>
    <w:p>
      <w:pPr>
        <w:pStyle w:val="BodyText"/>
      </w:pPr>
      <w:r>
        <w:t xml:space="preserve">I am ready to immerse myself fully in Chile Santiago's rhythms. To witness the city through my lens is not merely a professional opportunity—it is an artistic necessity. As I submit this Statement of Purpose, I do so with unwavering confidence that my vision as a Photographer aligns precisely with Santiago's cultural aspirations, and that together we can create visual narratives that resonate far beyond Chile's borders. The time to document Santiago's present moment—its struggles, its joys, its extraordinary beauty—is now. And I stand prepared to be the Photographer who captures it truthfully.</w:t>
      </w:r>
    </w:p>
    <w:p>
      <w:pPr>
        <w:pStyle w:val="BodyText"/>
      </w:pPr>
      <w:r>
        <w:t xml:space="preserve">With profound respect for Chilean culture and artistic legacy,</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fessional Photographer in Chile Santiago</dc:title>
  <dc:creator/>
  <dc:language>en</dc:language>
  <cp:keywords/>
  <dcterms:created xsi:type="dcterms:W3CDTF">2025-12-08T08:47:11Z</dcterms:created>
  <dcterms:modified xsi:type="dcterms:W3CDTF">2025-12-08T08:47:11Z</dcterms:modified>
</cp:coreProperties>
</file>

<file path=docProps/custom.xml><?xml version="1.0" encoding="utf-8"?>
<Properties xmlns="http://schemas.openxmlformats.org/officeDocument/2006/custom-properties" xmlns:vt="http://schemas.openxmlformats.org/officeDocument/2006/docPropsVTypes"/>
</file>